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9D069E" w:rsidRDefault="009D069E" w:rsidP="00E53146">
      <w:pPr>
        <w:pStyle w:val="ProjectMainText"/>
        <w:jc w:val="center"/>
        <w:rPr>
          <w:i/>
          <w:sz w:val="20"/>
        </w:rPr>
      </w:pP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t>1 – Spotify:</w:t>
      </w:r>
    </w:p>
    <w:p w:rsid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lastRenderedPageBreak/>
        <w:drawing>
          <wp:anchor distT="0" distB="0" distL="114300" distR="114300" simplePos="0" relativeHeight="251656192" behindDoc="0" locked="0" layoutInCell="1" allowOverlap="1" wp14:anchorId="6487C21F">
            <wp:simplePos x="0" y="0"/>
            <wp:positionH relativeFrom="margin">
              <wp:align>center</wp:align>
            </wp:positionH>
            <wp:positionV relativeFrom="paragraph">
              <wp:posOffset>790575</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1C7435"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1C7435"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w:t>
      </w:r>
      <w:bookmarkStart w:id="0" w:name="_GoBack"/>
      <w:bookmarkEnd w:id="0"/>
      <w:r w:rsidRPr="00E07259">
        <w:rPr>
          <w:color w:val="auto"/>
        </w:rPr>
        <w:t>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E51B28" w:rsidP="00B017F9">
      <w:pPr>
        <w:pStyle w:val="ProjectMainText"/>
      </w:pPr>
      <w:r>
        <w:rPr>
          <w:noProof/>
          <w:lang w:eastAsia="en-GB"/>
        </w:rPr>
        <w:drawing>
          <wp:anchor distT="0" distB="0" distL="114300" distR="114300" simplePos="0" relativeHeight="251655168" behindDoc="1" locked="0" layoutInCell="1" allowOverlap="1">
            <wp:simplePos x="0" y="0"/>
            <wp:positionH relativeFrom="margin">
              <wp:posOffset>367940</wp:posOffset>
            </wp:positionH>
            <wp:positionV relativeFrom="paragraph">
              <wp:posOffset>648344</wp:posOffset>
            </wp:positionV>
            <wp:extent cx="4817659" cy="2187248"/>
            <wp:effectExtent l="0" t="0" r="254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4817659" cy="21872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784E">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6E3A87" w:rsidP="00E738E8">
      <w:pPr>
        <w:pStyle w:val="ProjectMainText"/>
      </w:pPr>
      <w:r>
        <w:t>Price and Versions:</w:t>
      </w:r>
    </w:p>
    <w:p w:rsidR="006E3A87" w:rsidRDefault="006E3A87" w:rsidP="006E3A87">
      <w:pPr>
        <w:pStyle w:val="ProjectMainText"/>
      </w:pPr>
    </w:p>
    <w:p w:rsidR="006E3A87" w:rsidRDefault="00CA725F" w:rsidP="006E3A87">
      <w:pPr>
        <w:pStyle w:val="ProjectMainText"/>
      </w:pPr>
      <w:r>
        <w:lastRenderedPageBreak/>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">
                    <v:imagedata r:id="rId15" o:title="" croptop="15589f" cropbottom="22469f" cropleft="18937f" cropright="17484f"/>
                    <v:path arrowok="t"/>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">
                    <v:imagedata r:id="rId16" o:title="" croptop="18444f" cropbottom="13818f" cropleft="22385f" cropright="22155f"/>
                    <v:path arrowok="t"/>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lastRenderedPageBreak/>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D820F3" w:rsidRDefault="00D820F3" w:rsidP="008E4413">
      <w:pPr>
        <w:pStyle w:val="ProjectMainText"/>
        <w:numPr>
          <w:ilvl w:val="0"/>
          <w:numId w:val="1"/>
        </w:numPr>
      </w:pPr>
      <w:r>
        <w:t>Recallable neural network setting via a username system.</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 xml:space="preserve">at launch as a large </w:t>
      </w:r>
      <w:r w:rsidR="00593D43">
        <w:lastRenderedPageBreak/>
        <w:t>set of data collected from a multitude of users would be required to get even the most simple of recommendations.</w:t>
      </w:r>
    </w:p>
    <w:p w:rsidR="00E07259" w:rsidRDefault="00E07259" w:rsidP="00E07259">
      <w:pPr>
        <w:pStyle w:val="ProjectMainText"/>
      </w:pPr>
    </w:p>
    <w:p w:rsidR="008E4413" w:rsidRDefault="008E4413" w:rsidP="00664931">
      <w:pPr>
        <w:pStyle w:val="ProjectMainText"/>
      </w:pPr>
    </w:p>
    <w:p w:rsidR="006E20FE" w:rsidRPr="00664931" w:rsidRDefault="006E20FE" w:rsidP="00664931">
      <w:pPr>
        <w:pStyle w:val="ProjectMainText"/>
      </w:pPr>
    </w:p>
    <w:p w:rsidR="003E7758" w:rsidRDefault="00D820F3" w:rsidP="003E7758">
      <w:pPr>
        <w:pStyle w:val="Project-Subheading"/>
      </w:pPr>
      <w:r>
        <w:t xml:space="preserve">Proposed </w:t>
      </w:r>
      <w:r w:rsidR="003E7758">
        <w:t>Solution</w:t>
      </w:r>
    </w:p>
    <w:p w:rsidR="0079434B" w:rsidRDefault="0079434B" w:rsidP="0079434B">
      <w:pPr>
        <w:pStyle w:val="ProjectMainText"/>
      </w:pPr>
    </w:p>
    <w:p w:rsidR="0079434B" w:rsidRPr="0079434B" w:rsidRDefault="0079434B" w:rsidP="0079434B">
      <w:pPr>
        <w:pStyle w:val="ProjectMainText"/>
        <w:rPr>
          <w:i/>
          <w:sz w:val="22"/>
        </w:rPr>
      </w:pPr>
      <w:r w:rsidRPr="0079434B">
        <w:rPr>
          <w:i/>
          <w:sz w:val="22"/>
        </w:rPr>
        <w:t xml:space="preserve">“3.1.4 Specify the proposed solution </w:t>
      </w:r>
    </w:p>
    <w:p w:rsidR="0079434B" w:rsidRDefault="0079434B" w:rsidP="006E20FE">
      <w:pPr>
        <w:pStyle w:val="ProjectMainText"/>
        <w:numPr>
          <w:ilvl w:val="0"/>
          <w:numId w:val="4"/>
        </w:numPr>
        <w:rPr>
          <w:i/>
          <w:sz w:val="22"/>
        </w:rPr>
      </w:pPr>
      <w:r w:rsidRPr="0079434B">
        <w:rPr>
          <w:i/>
          <w:sz w:val="22"/>
        </w:rPr>
        <w:t>Specify and justify the solution requirements including hardware and software configuration (if appropriate</w:t>
      </w:r>
      <w:proofErr w:type="gramStart"/>
      <w:r w:rsidRPr="0079434B">
        <w:rPr>
          <w:i/>
          <w:sz w:val="22"/>
        </w:rPr>
        <w:t>).“</w:t>
      </w:r>
      <w:proofErr w:type="gramEnd"/>
    </w:p>
    <w:p w:rsidR="003E7758" w:rsidRDefault="003E7758" w:rsidP="003E7758"/>
    <w:p w:rsidR="006E20FE" w:rsidRPr="00D820F3" w:rsidRDefault="002E24E2" w:rsidP="00914614">
      <w:pPr>
        <w:pStyle w:val="ProjectMainText"/>
        <w:rPr>
          <w:lang w:eastAsia="en-GB"/>
        </w:rPr>
      </w:pPr>
      <w:r>
        <w:rPr>
          <w:lang w:eastAsia="en-GB"/>
        </w:rPr>
        <w:t>My project can be split up into a few core sections/requirements which I will need to complete in order to fulfil all of the features and functionality expected.</w:t>
      </w:r>
    </w:p>
    <w:p w:rsidR="002E24E2" w:rsidRPr="006E20FE" w:rsidRDefault="002E24E2" w:rsidP="00914614">
      <w:pPr>
        <w:pStyle w:val="ProjectMainText"/>
        <w:rPr>
          <w:sz w:val="26"/>
          <w:szCs w:val="26"/>
          <w:lang w:eastAsia="en-GB"/>
        </w:rPr>
      </w:pPr>
      <w:r>
        <w:rPr>
          <w:sz w:val="26"/>
          <w:szCs w:val="26"/>
          <w:lang w:eastAsia="en-GB"/>
        </w:rPr>
        <w:t>A comprehensive main/home screen:</w:t>
      </w:r>
    </w:p>
    <w:p w:rsidR="002E24E2" w:rsidRDefault="002E24E2" w:rsidP="00914614">
      <w:pPr>
        <w:pStyle w:val="ProjectMainText"/>
        <w:rPr>
          <w:szCs w:val="26"/>
          <w:lang w:eastAsia="en-GB"/>
        </w:rPr>
      </w:pPr>
      <w:r>
        <w:rPr>
          <w:szCs w:val="26"/>
          <w:lang w:eastAsia="en-GB"/>
        </w:rPr>
        <w:t>The program needs a main screen for the functionality to rotate around</w:t>
      </w:r>
      <w:r w:rsidR="0079434B">
        <w:rPr>
          <w:szCs w:val="26"/>
          <w:lang w:eastAsia="en-GB"/>
        </w:rPr>
        <w:t>, from which they can access all functionality.</w:t>
      </w:r>
    </w:p>
    <w:p w:rsidR="0079434B" w:rsidRDefault="0079434B" w:rsidP="00914614">
      <w:pPr>
        <w:pStyle w:val="ProjectMainText"/>
        <w:rPr>
          <w:szCs w:val="26"/>
          <w:lang w:eastAsia="en-GB"/>
        </w:rPr>
      </w:pPr>
    </w:p>
    <w:p w:rsidR="002E24E2" w:rsidRDefault="002E24E2" w:rsidP="00914614">
      <w:pPr>
        <w:pStyle w:val="ProjectMainText"/>
        <w:rPr>
          <w:sz w:val="26"/>
          <w:szCs w:val="26"/>
          <w:lang w:eastAsia="en-GB"/>
        </w:rPr>
      </w:pPr>
      <w:r>
        <w:rPr>
          <w:sz w:val="26"/>
          <w:szCs w:val="26"/>
          <w:lang w:eastAsia="en-GB"/>
        </w:rPr>
        <w:t>Input system:</w:t>
      </w:r>
    </w:p>
    <w:p w:rsidR="00F832D5" w:rsidRDefault="0079434B" w:rsidP="00914614">
      <w:pPr>
        <w:pStyle w:val="ProjectMainText"/>
        <w:rPr>
          <w:szCs w:val="26"/>
          <w:lang w:eastAsia="en-GB"/>
        </w:rPr>
      </w:pPr>
      <w:r>
        <w:rPr>
          <w:szCs w:val="26"/>
          <w:lang w:eastAsia="en-GB"/>
        </w:rPr>
        <w:t xml:space="preserve">In order to get their </w:t>
      </w:r>
      <w:proofErr w:type="gramStart"/>
      <w:r>
        <w:rPr>
          <w:szCs w:val="26"/>
          <w:lang w:eastAsia="en-GB"/>
        </w:rPr>
        <w:t>recommendations</w:t>
      </w:r>
      <w:proofErr w:type="gramEnd"/>
      <w:r>
        <w:rPr>
          <w:szCs w:val="26"/>
          <w:lang w:eastAsia="en-GB"/>
        </w:rPr>
        <w:t xml:space="preserve"> the user needs to input their original </w:t>
      </w:r>
      <w:r w:rsidR="00F832D5">
        <w:rPr>
          <w:szCs w:val="26"/>
          <w:lang w:eastAsia="en-GB"/>
        </w:rPr>
        <w:t>songs.</w:t>
      </w:r>
    </w:p>
    <w:p w:rsidR="00F832D5" w:rsidRDefault="00F832D5" w:rsidP="00914614">
      <w:pPr>
        <w:pStyle w:val="ProjectMainText"/>
        <w:rPr>
          <w:szCs w:val="26"/>
          <w:lang w:eastAsia="en-GB"/>
        </w:rPr>
      </w:pPr>
    </w:p>
    <w:p w:rsidR="00FD3426" w:rsidRPr="006E20FE" w:rsidRDefault="00FD3426" w:rsidP="00914614">
      <w:pPr>
        <w:pStyle w:val="ProjectMainText"/>
        <w:rPr>
          <w:sz w:val="26"/>
          <w:szCs w:val="26"/>
          <w:lang w:eastAsia="en-GB"/>
        </w:rPr>
      </w:pPr>
      <w:r>
        <w:rPr>
          <w:sz w:val="26"/>
          <w:szCs w:val="26"/>
          <w:lang w:eastAsia="en-GB"/>
        </w:rPr>
        <w:t>Results Screen:</w:t>
      </w:r>
    </w:p>
    <w:p w:rsidR="00FD3426" w:rsidRDefault="00FD3426" w:rsidP="00914614">
      <w:pPr>
        <w:pStyle w:val="ProjectMainText"/>
        <w:rPr>
          <w:szCs w:val="26"/>
          <w:lang w:eastAsia="en-GB"/>
        </w:rPr>
      </w:pPr>
      <w:r>
        <w:rPr>
          <w:szCs w:val="26"/>
          <w:lang w:eastAsia="en-GB"/>
        </w:rPr>
        <w:t>After the inputs have been processed and songs have been found that are similar, the user needs to be able to be shown them in an easy to read manner</w:t>
      </w:r>
      <w:r w:rsidR="00E854E1">
        <w:rPr>
          <w:szCs w:val="26"/>
          <w:lang w:eastAsia="en-GB"/>
        </w:rPr>
        <w:t>.</w:t>
      </w:r>
    </w:p>
    <w:p w:rsidR="00E854E1" w:rsidRDefault="00E854E1" w:rsidP="00914614">
      <w:pPr>
        <w:pStyle w:val="ProjectMainText"/>
        <w:rPr>
          <w:szCs w:val="26"/>
          <w:lang w:eastAsia="en-GB"/>
        </w:rPr>
      </w:pPr>
    </w:p>
    <w:p w:rsidR="00E854E1" w:rsidRPr="006E20FE" w:rsidRDefault="00E854E1" w:rsidP="00914614">
      <w:pPr>
        <w:pStyle w:val="ProjectMainText"/>
        <w:rPr>
          <w:sz w:val="26"/>
          <w:szCs w:val="26"/>
          <w:lang w:eastAsia="en-GB"/>
        </w:rPr>
      </w:pPr>
      <w:r>
        <w:rPr>
          <w:sz w:val="26"/>
          <w:szCs w:val="26"/>
          <w:lang w:eastAsia="en-GB"/>
        </w:rPr>
        <w:t>Spotify API requests:</w:t>
      </w:r>
    </w:p>
    <w:p w:rsidR="00E854E1" w:rsidRPr="00E854E1" w:rsidRDefault="00E854E1" w:rsidP="00914614">
      <w:pPr>
        <w:pStyle w:val="ProjectMainText"/>
        <w:rPr>
          <w:szCs w:val="26"/>
          <w:lang w:eastAsia="en-GB"/>
        </w:rPr>
      </w:pPr>
      <w:r>
        <w:rPr>
          <w:szCs w:val="26"/>
          <w:lang w:eastAsia="en-GB"/>
        </w:rPr>
        <w:t>In order to compare and recommend songs the program requires data of each of the entered songs and the songs it will compare against, to do this it needs to make requests with the Spotify API.</w:t>
      </w:r>
    </w:p>
    <w:p w:rsidR="00E854E1" w:rsidRPr="00FD3426"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w:t>
      </w:r>
    </w:p>
    <w:p w:rsidR="00E854E1" w:rsidRDefault="00E854E1" w:rsidP="00914614">
      <w:pPr>
        <w:pStyle w:val="ProjectMainText"/>
        <w:rPr>
          <w:szCs w:val="26"/>
          <w:lang w:eastAsia="en-GB"/>
        </w:rPr>
      </w:pPr>
      <w:r>
        <w:rPr>
          <w:szCs w:val="26"/>
          <w:lang w:eastAsia="en-GB"/>
        </w:rPr>
        <w:t>The recommendations will be made via a neural network which takes input values and through a series of biases and layers give an outpu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 Training algorithm:</w:t>
      </w:r>
    </w:p>
    <w:p w:rsidR="00E854E1" w:rsidRDefault="00E854E1" w:rsidP="00914614">
      <w:pPr>
        <w:pStyle w:val="ProjectMainText"/>
        <w:rPr>
          <w:szCs w:val="26"/>
          <w:lang w:eastAsia="en-GB"/>
        </w:rPr>
      </w:pPr>
      <w:r>
        <w:rPr>
          <w:szCs w:val="26"/>
          <w:lang w:eastAsia="en-GB"/>
        </w:rPr>
        <w:t>In order to make correct and accurate outputs the neural network will need to be trained for each user based on the songs they inputted.</w:t>
      </w:r>
    </w:p>
    <w:p w:rsidR="004D455D" w:rsidRDefault="004D455D" w:rsidP="00914614">
      <w:pPr>
        <w:pStyle w:val="ProjectMainText"/>
        <w:rPr>
          <w:szCs w:val="26"/>
          <w:lang w:eastAsia="en-GB"/>
        </w:rPr>
      </w:pPr>
    </w:p>
    <w:p w:rsidR="002E24E2" w:rsidRDefault="002E24E2" w:rsidP="00914614">
      <w:pPr>
        <w:pStyle w:val="ProjectMainText"/>
        <w:rPr>
          <w:szCs w:val="26"/>
          <w:lang w:eastAsia="en-GB"/>
        </w:rPr>
      </w:pPr>
    </w:p>
    <w:p w:rsidR="00D41E34" w:rsidRDefault="006E20FE" w:rsidP="006E20FE">
      <w:pPr>
        <w:pStyle w:val="ProjectMainText"/>
        <w:rPr>
          <w:sz w:val="26"/>
          <w:szCs w:val="26"/>
        </w:rPr>
      </w:pPr>
      <w:r>
        <w:rPr>
          <w:sz w:val="26"/>
          <w:szCs w:val="26"/>
        </w:rPr>
        <w:t>Inputs:</w:t>
      </w:r>
    </w:p>
    <w:p w:rsidR="006E20FE" w:rsidRDefault="006E20FE" w:rsidP="006E20FE">
      <w:pPr>
        <w:pStyle w:val="ProjectMainText"/>
        <w:rPr>
          <w:sz w:val="26"/>
          <w:szCs w:val="26"/>
        </w:rPr>
      </w:pPr>
    </w:p>
    <w:p w:rsidR="006E20FE" w:rsidRDefault="008E314F" w:rsidP="006E20FE">
      <w:pPr>
        <w:pStyle w:val="ProjectMainText"/>
        <w:rPr>
          <w:szCs w:val="26"/>
        </w:rPr>
      </w:pPr>
      <w:r>
        <w:rPr>
          <w:szCs w:val="26"/>
        </w:rPr>
        <w:t>The system has one main input system from the user</w:t>
      </w:r>
      <w:r w:rsidR="00B01FC7">
        <w:rPr>
          <w:szCs w:val="26"/>
        </w:rPr>
        <w:t>, but by taking this user input the system can effectively find more input data from the external API I plan to take data from.</w:t>
      </w:r>
    </w:p>
    <w:tbl>
      <w:tblPr>
        <w:tblStyle w:val="TableGrid"/>
        <w:tblpPr w:leftFromText="180" w:rightFromText="180" w:vertAnchor="text" w:horzAnchor="margin" w:tblpXSpec="center" w:tblpY="-124"/>
        <w:tblW w:w="0" w:type="auto"/>
        <w:tblLook w:val="04A0" w:firstRow="1" w:lastRow="0" w:firstColumn="1" w:lastColumn="0" w:noHBand="0" w:noVBand="1"/>
      </w:tblPr>
      <w:tblGrid>
        <w:gridCol w:w="2078"/>
        <w:gridCol w:w="5092"/>
      </w:tblGrid>
      <w:tr w:rsidR="00E51B28" w:rsidTr="00E51B28">
        <w:trPr>
          <w:trHeight w:val="337"/>
        </w:trPr>
        <w:tc>
          <w:tcPr>
            <w:tcW w:w="2078" w:type="dxa"/>
          </w:tcPr>
          <w:p w:rsidR="00E51B28" w:rsidRDefault="00E51B28" w:rsidP="00E51B28">
            <w:pPr>
              <w:pStyle w:val="ProjectMainText"/>
              <w:rPr>
                <w:szCs w:val="26"/>
              </w:rPr>
            </w:pPr>
            <w:r>
              <w:rPr>
                <w:szCs w:val="26"/>
              </w:rPr>
              <w:lastRenderedPageBreak/>
              <w:t>Input</w:t>
            </w:r>
          </w:p>
        </w:tc>
        <w:tc>
          <w:tcPr>
            <w:tcW w:w="5092" w:type="dxa"/>
          </w:tcPr>
          <w:p w:rsidR="00E51B28" w:rsidRDefault="00E51B28" w:rsidP="00E51B28">
            <w:pPr>
              <w:pStyle w:val="ProjectMainText"/>
              <w:rPr>
                <w:szCs w:val="26"/>
              </w:rPr>
            </w:pPr>
            <w:r>
              <w:rPr>
                <w:szCs w:val="26"/>
              </w:rPr>
              <w:t xml:space="preserve">Details/What is it used for? </w:t>
            </w:r>
          </w:p>
        </w:tc>
      </w:tr>
      <w:tr w:rsidR="00E51B28" w:rsidTr="00E51B28">
        <w:trPr>
          <w:trHeight w:val="674"/>
        </w:trPr>
        <w:tc>
          <w:tcPr>
            <w:tcW w:w="2078" w:type="dxa"/>
          </w:tcPr>
          <w:p w:rsidR="00E51B28" w:rsidRDefault="00E51B28" w:rsidP="00E51B28">
            <w:pPr>
              <w:pStyle w:val="ProjectMainText"/>
              <w:rPr>
                <w:szCs w:val="26"/>
              </w:rPr>
            </w:pPr>
            <w:r>
              <w:rPr>
                <w:szCs w:val="26"/>
              </w:rPr>
              <w:t>Song names</w:t>
            </w:r>
          </w:p>
        </w:tc>
        <w:tc>
          <w:tcPr>
            <w:tcW w:w="5092" w:type="dxa"/>
          </w:tcPr>
          <w:p w:rsidR="00E51B28" w:rsidRDefault="00E51B28" w:rsidP="00E51B28">
            <w:pPr>
              <w:pStyle w:val="ProjectMainText"/>
              <w:rPr>
                <w:szCs w:val="26"/>
              </w:rPr>
            </w:pPr>
            <w:r>
              <w:rPr>
                <w:szCs w:val="26"/>
              </w:rPr>
              <w:t>The user should input a set of songs they wish their recommendation to be based off.</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Song data</w:t>
            </w:r>
          </w:p>
        </w:tc>
        <w:tc>
          <w:tcPr>
            <w:tcW w:w="5092" w:type="dxa"/>
          </w:tcPr>
          <w:p w:rsidR="00E51B28" w:rsidRDefault="00E51B28" w:rsidP="00E51B28">
            <w:pPr>
              <w:pStyle w:val="ProjectMainText"/>
              <w:rPr>
                <w:szCs w:val="26"/>
              </w:rPr>
            </w:pPr>
            <w:r>
              <w:rPr>
                <w:szCs w:val="26"/>
              </w:rPr>
              <w:t>From the song names, each of the songs has a set of numerical values associated with it, these values are used as inputs for the neural network algorithm.</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Neural network inputs</w:t>
            </w:r>
          </w:p>
        </w:tc>
        <w:tc>
          <w:tcPr>
            <w:tcW w:w="5092" w:type="dxa"/>
          </w:tcPr>
          <w:p w:rsidR="00E51B28" w:rsidRDefault="00E51B28" w:rsidP="00E51B28">
            <w:pPr>
              <w:pStyle w:val="ProjectMainText"/>
              <w:rPr>
                <w:szCs w:val="26"/>
              </w:rPr>
            </w:pPr>
            <w:r>
              <w:rPr>
                <w:szCs w:val="26"/>
              </w:rPr>
              <w:t>As well as the original input to the neural network, each layer has a set of outputs that are used for the next layer.</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Username choice</w:t>
            </w:r>
          </w:p>
        </w:tc>
        <w:tc>
          <w:tcPr>
            <w:tcW w:w="5092" w:type="dxa"/>
          </w:tcPr>
          <w:p w:rsidR="00E51B28" w:rsidRDefault="00E51B28" w:rsidP="00E51B28">
            <w:pPr>
              <w:pStyle w:val="ProjectMainText"/>
              <w:rPr>
                <w:szCs w:val="26"/>
              </w:rPr>
            </w:pPr>
            <w:r>
              <w:rPr>
                <w:szCs w:val="26"/>
              </w:rPr>
              <w:t>When the neural network is trained the values should be able to be saved under a username/keyword.</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User data recalling via username</w:t>
            </w:r>
          </w:p>
        </w:tc>
        <w:tc>
          <w:tcPr>
            <w:tcW w:w="5092" w:type="dxa"/>
          </w:tcPr>
          <w:p w:rsidR="00E51B28" w:rsidRDefault="00E51B28" w:rsidP="00E51B28">
            <w:pPr>
              <w:pStyle w:val="ProjectMainText"/>
              <w:rPr>
                <w:szCs w:val="26"/>
              </w:rPr>
            </w:pPr>
            <w:r>
              <w:rPr>
                <w:szCs w:val="26"/>
              </w:rPr>
              <w:t xml:space="preserve">When a user uses the program again, they should be able to enter their username chosen prior to reuse the neural network/add additional training.  </w:t>
            </w:r>
          </w:p>
        </w:tc>
      </w:tr>
    </w:tbl>
    <w:p w:rsidR="00B01FC7" w:rsidRDefault="00B01FC7" w:rsidP="006E20FE">
      <w:pPr>
        <w:pStyle w:val="ProjectMainText"/>
        <w:rPr>
          <w:szCs w:val="26"/>
        </w:rPr>
      </w:pPr>
    </w:p>
    <w:p w:rsidR="00B01FC7" w:rsidRPr="006E20FE" w:rsidRDefault="00B01FC7" w:rsidP="006E20FE">
      <w:pPr>
        <w:pStyle w:val="ProjectMainText"/>
        <w:rPr>
          <w:szCs w:val="26"/>
        </w:rPr>
      </w:pPr>
    </w:p>
    <w:p w:rsidR="006E20FE" w:rsidRDefault="006E20FE" w:rsidP="006E20FE">
      <w:pPr>
        <w:pStyle w:val="ProjectMainText"/>
        <w:rPr>
          <w:szCs w:val="26"/>
        </w:rPr>
      </w:pPr>
    </w:p>
    <w:p w:rsidR="006E20FE" w:rsidRDefault="006E20FE" w:rsidP="006E20FE">
      <w:pPr>
        <w:pStyle w:val="ProjectMainText"/>
        <w:rPr>
          <w:szCs w:val="26"/>
        </w:rPr>
      </w:pPr>
    </w:p>
    <w:p w:rsidR="00D820F3" w:rsidRDefault="00D820F3" w:rsidP="006E20FE">
      <w:pPr>
        <w:pStyle w:val="ProjectMainText"/>
        <w:rPr>
          <w:szCs w:val="26"/>
        </w:rPr>
      </w:pPr>
    </w:p>
    <w:p w:rsidR="00D820F3" w:rsidRDefault="00D820F3"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tbl>
      <w:tblPr>
        <w:tblStyle w:val="TableGrid"/>
        <w:tblpPr w:leftFromText="180" w:rightFromText="180" w:vertAnchor="text" w:horzAnchor="margin" w:tblpXSpec="center" w:tblpY="59"/>
        <w:tblW w:w="0" w:type="auto"/>
        <w:tblLook w:val="04A0" w:firstRow="1" w:lastRow="0" w:firstColumn="1" w:lastColumn="0" w:noHBand="0" w:noVBand="1"/>
      </w:tblPr>
      <w:tblGrid>
        <w:gridCol w:w="2078"/>
        <w:gridCol w:w="5092"/>
      </w:tblGrid>
      <w:tr w:rsidR="00E51B28" w:rsidTr="00E51B28">
        <w:trPr>
          <w:trHeight w:val="337"/>
        </w:trPr>
        <w:tc>
          <w:tcPr>
            <w:tcW w:w="2078" w:type="dxa"/>
          </w:tcPr>
          <w:p w:rsidR="00E51B28" w:rsidRDefault="00E51B28" w:rsidP="00E51B28">
            <w:pPr>
              <w:pStyle w:val="ProjectMainText"/>
              <w:rPr>
                <w:szCs w:val="26"/>
              </w:rPr>
            </w:pPr>
            <w:r>
              <w:rPr>
                <w:szCs w:val="26"/>
              </w:rPr>
              <w:t>Output</w:t>
            </w:r>
          </w:p>
        </w:tc>
        <w:tc>
          <w:tcPr>
            <w:tcW w:w="5092" w:type="dxa"/>
          </w:tcPr>
          <w:p w:rsidR="00E51B28" w:rsidRDefault="00E51B28" w:rsidP="00E51B28">
            <w:pPr>
              <w:pStyle w:val="ProjectMainText"/>
              <w:rPr>
                <w:szCs w:val="26"/>
              </w:rPr>
            </w:pPr>
            <w:r>
              <w:rPr>
                <w:szCs w:val="26"/>
              </w:rPr>
              <w:t xml:space="preserve">Details/How is the output reached? </w:t>
            </w:r>
          </w:p>
        </w:tc>
      </w:tr>
      <w:tr w:rsidR="00E51B28" w:rsidTr="00E51B28">
        <w:trPr>
          <w:trHeight w:val="674"/>
        </w:trPr>
        <w:tc>
          <w:tcPr>
            <w:tcW w:w="2078" w:type="dxa"/>
          </w:tcPr>
          <w:p w:rsidR="00E51B28" w:rsidRDefault="00E51B28" w:rsidP="00E51B28">
            <w:pPr>
              <w:pStyle w:val="ProjectMainText"/>
              <w:rPr>
                <w:szCs w:val="26"/>
              </w:rPr>
            </w:pPr>
            <w:r>
              <w:rPr>
                <w:szCs w:val="26"/>
              </w:rPr>
              <w:t>Song data</w:t>
            </w:r>
          </w:p>
        </w:tc>
        <w:tc>
          <w:tcPr>
            <w:tcW w:w="5092" w:type="dxa"/>
          </w:tcPr>
          <w:p w:rsidR="00E51B28" w:rsidRDefault="00E51B28" w:rsidP="00E51B28">
            <w:pPr>
              <w:pStyle w:val="ProjectMainText"/>
              <w:rPr>
                <w:szCs w:val="26"/>
              </w:rPr>
            </w:pPr>
            <w:r>
              <w:rPr>
                <w:szCs w:val="26"/>
              </w:rPr>
              <w:t>After the user decides on their songs the API returns the data of each song. Could be hidden from user.</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Neural network outputs.</w:t>
            </w:r>
          </w:p>
        </w:tc>
        <w:tc>
          <w:tcPr>
            <w:tcW w:w="5092" w:type="dxa"/>
          </w:tcPr>
          <w:p w:rsidR="00E51B28" w:rsidRDefault="00E51B28" w:rsidP="00E51B28">
            <w:pPr>
              <w:pStyle w:val="ProjectMainText"/>
              <w:rPr>
                <w:szCs w:val="26"/>
              </w:rPr>
            </w:pPr>
            <w:r>
              <w:rPr>
                <w:szCs w:val="26"/>
              </w:rPr>
              <w:t>In the neural network each layer has a set of outputs as well as the prior mentions inputs, as well as the final output which decides on the Boolean value of like/dislike. All of these values are hidden under the mask of the algorithm.</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Found song list</w:t>
            </w:r>
          </w:p>
        </w:tc>
        <w:tc>
          <w:tcPr>
            <w:tcW w:w="5092" w:type="dxa"/>
          </w:tcPr>
          <w:p w:rsidR="00E51B28" w:rsidRDefault="00E51B28" w:rsidP="00E51B28">
            <w:pPr>
              <w:pStyle w:val="ProjectMainText"/>
              <w:rPr>
                <w:szCs w:val="26"/>
              </w:rPr>
            </w:pPr>
            <w:r>
              <w:rPr>
                <w:szCs w:val="26"/>
              </w:rPr>
              <w:t>The main output the user gets to see, a list of the songs found based on the original input.</w:t>
            </w:r>
          </w:p>
          <w:p w:rsidR="00E51B28" w:rsidRDefault="00E51B28" w:rsidP="00E51B28">
            <w:pPr>
              <w:pStyle w:val="ProjectMainText"/>
              <w:rPr>
                <w:szCs w:val="26"/>
              </w:rPr>
            </w:pPr>
          </w:p>
        </w:tc>
      </w:tr>
      <w:tr w:rsidR="00E51B28" w:rsidTr="00E51B28">
        <w:trPr>
          <w:trHeight w:val="674"/>
        </w:trPr>
        <w:tc>
          <w:tcPr>
            <w:tcW w:w="2078" w:type="dxa"/>
          </w:tcPr>
          <w:p w:rsidR="00E51B28" w:rsidRDefault="00E51B28" w:rsidP="00E51B28">
            <w:pPr>
              <w:pStyle w:val="ProjectMainText"/>
              <w:rPr>
                <w:szCs w:val="26"/>
              </w:rPr>
            </w:pPr>
            <w:r>
              <w:rPr>
                <w:szCs w:val="26"/>
              </w:rPr>
              <w:t>Error Messages</w:t>
            </w:r>
          </w:p>
        </w:tc>
        <w:tc>
          <w:tcPr>
            <w:tcW w:w="5092" w:type="dxa"/>
          </w:tcPr>
          <w:p w:rsidR="00E51B28" w:rsidRDefault="00E51B28" w:rsidP="00E51B28">
            <w:pPr>
              <w:pStyle w:val="ProjectMainText"/>
              <w:rPr>
                <w:szCs w:val="26"/>
              </w:rPr>
            </w:pPr>
            <w:r>
              <w:rPr>
                <w:szCs w:val="26"/>
              </w:rPr>
              <w:t>When the user is able to make an input such as the song names or as a request to recall a username’s data if the values entered cannot be found then the user should be informed of the error.</w:t>
            </w:r>
          </w:p>
          <w:p w:rsidR="00E51B28" w:rsidRDefault="00E51B28" w:rsidP="00E51B28">
            <w:pPr>
              <w:pStyle w:val="ProjectMainText"/>
              <w:rPr>
                <w:szCs w:val="26"/>
              </w:rPr>
            </w:pPr>
          </w:p>
        </w:tc>
      </w:tr>
    </w:tbl>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E51B28" w:rsidRDefault="00E51B28" w:rsidP="006E20FE">
      <w:pPr>
        <w:pStyle w:val="ProjectMainText"/>
        <w:rPr>
          <w:szCs w:val="26"/>
        </w:rPr>
      </w:pPr>
    </w:p>
    <w:p w:rsidR="00F75E6E" w:rsidRDefault="00A476F1" w:rsidP="006E20FE">
      <w:pPr>
        <w:pStyle w:val="ProjectMainText"/>
        <w:rPr>
          <w:szCs w:val="26"/>
        </w:rPr>
      </w:pPr>
      <w:r>
        <w:rPr>
          <w:szCs w:val="26"/>
        </w:rPr>
        <w:t xml:space="preserve">There is no need for any users to have more access to the program than others as it is an automated system that should not need any administration to maintain. </w:t>
      </w:r>
    </w:p>
    <w:p w:rsidR="008545DD" w:rsidRDefault="008545DD" w:rsidP="006E20FE">
      <w:pPr>
        <w:pStyle w:val="ProjectMainText"/>
        <w:rPr>
          <w:szCs w:val="26"/>
        </w:rPr>
      </w:pPr>
    </w:p>
    <w:p w:rsidR="00E51B28" w:rsidRDefault="00E51B28" w:rsidP="006E20FE">
      <w:pPr>
        <w:pStyle w:val="ProjectMainText"/>
        <w:rPr>
          <w:szCs w:val="26"/>
        </w:rPr>
      </w:pPr>
    </w:p>
    <w:p w:rsidR="008545DD" w:rsidRDefault="008545DD" w:rsidP="006E20FE">
      <w:pPr>
        <w:pStyle w:val="ProjectMainText"/>
        <w:rPr>
          <w:szCs w:val="26"/>
        </w:rPr>
      </w:pPr>
      <w:r>
        <w:rPr>
          <w:szCs w:val="26"/>
        </w:rPr>
        <w:lastRenderedPageBreak/>
        <w:t xml:space="preserve">I will develop my program </w:t>
      </w:r>
      <w:r w:rsidR="003101F6">
        <w:rPr>
          <w:szCs w:val="26"/>
        </w:rPr>
        <w:t xml:space="preserve">on Windows 10 </w:t>
      </w:r>
      <w:r>
        <w:rPr>
          <w:szCs w:val="26"/>
        </w:rPr>
        <w:t>using:</w:t>
      </w:r>
    </w:p>
    <w:p w:rsidR="008545DD" w:rsidRDefault="003101F6" w:rsidP="008545DD">
      <w:pPr>
        <w:pStyle w:val="ProjectMainText"/>
        <w:numPr>
          <w:ilvl w:val="0"/>
          <w:numId w:val="7"/>
        </w:numPr>
        <w:rPr>
          <w:szCs w:val="26"/>
        </w:rPr>
      </w:pPr>
      <w:r>
        <w:rPr>
          <w:szCs w:val="26"/>
        </w:rPr>
        <w:t>Delphi RAD Studio XE8</w:t>
      </w:r>
    </w:p>
    <w:p w:rsidR="003101F6" w:rsidRDefault="003101F6" w:rsidP="008545DD">
      <w:pPr>
        <w:pStyle w:val="ProjectMainText"/>
        <w:numPr>
          <w:ilvl w:val="0"/>
          <w:numId w:val="7"/>
        </w:numPr>
        <w:rPr>
          <w:szCs w:val="26"/>
        </w:rPr>
      </w:pPr>
      <w:r>
        <w:rPr>
          <w:szCs w:val="26"/>
        </w:rPr>
        <w:t>Microsoft Access</w:t>
      </w:r>
      <w:r w:rsidR="00E51B28">
        <w:rPr>
          <w:szCs w:val="26"/>
        </w:rPr>
        <w:br/>
      </w:r>
    </w:p>
    <w:p w:rsidR="003101F6" w:rsidRDefault="003101F6" w:rsidP="003101F6">
      <w:pPr>
        <w:pStyle w:val="ProjectMainText"/>
        <w:rPr>
          <w:szCs w:val="26"/>
        </w:rPr>
      </w:pPr>
      <w:r>
        <w:rPr>
          <w:szCs w:val="26"/>
        </w:rPr>
        <w:t>I will be developing at home and at school, therefore the hardware I will be using will be limiting on the machines with a lower hardware specification:</w:t>
      </w:r>
    </w:p>
    <w:p w:rsidR="003101F6" w:rsidRDefault="003101F6" w:rsidP="003101F6">
      <w:pPr>
        <w:pStyle w:val="ProjectMainText"/>
        <w:numPr>
          <w:ilvl w:val="0"/>
          <w:numId w:val="8"/>
        </w:numPr>
        <w:rPr>
          <w:szCs w:val="26"/>
        </w:rPr>
      </w:pPr>
      <w:r>
        <w:rPr>
          <w:szCs w:val="26"/>
        </w:rPr>
        <w:t xml:space="preserve">Intel i5-6400 CPU </w:t>
      </w:r>
      <w:r w:rsidR="00C0232D">
        <w:rPr>
          <w:szCs w:val="26"/>
        </w:rPr>
        <w:t xml:space="preserve">Quad core 4 threads </w:t>
      </w:r>
      <w:r w:rsidR="004956E9">
        <w:rPr>
          <w:szCs w:val="26"/>
        </w:rPr>
        <w:t xml:space="preserve">@ </w:t>
      </w:r>
      <w:r w:rsidR="005B1CB5">
        <w:rPr>
          <w:szCs w:val="26"/>
        </w:rPr>
        <w:t>2.7</w:t>
      </w:r>
      <w:r w:rsidR="004956E9">
        <w:rPr>
          <w:szCs w:val="26"/>
        </w:rPr>
        <w:t>0</w:t>
      </w:r>
      <w:r>
        <w:rPr>
          <w:szCs w:val="26"/>
        </w:rPr>
        <w:t xml:space="preserve"> GHz</w:t>
      </w:r>
    </w:p>
    <w:p w:rsidR="003101F6" w:rsidRDefault="003101F6" w:rsidP="003101F6">
      <w:pPr>
        <w:pStyle w:val="ProjectMainText"/>
        <w:numPr>
          <w:ilvl w:val="0"/>
          <w:numId w:val="8"/>
        </w:numPr>
        <w:rPr>
          <w:szCs w:val="26"/>
        </w:rPr>
      </w:pPr>
      <w:r>
        <w:rPr>
          <w:szCs w:val="26"/>
        </w:rPr>
        <w:t>8GB RAM</w:t>
      </w:r>
    </w:p>
    <w:p w:rsidR="00C0232D" w:rsidRDefault="00C0232D" w:rsidP="00C0232D">
      <w:pPr>
        <w:pStyle w:val="ProjectMainText"/>
        <w:rPr>
          <w:szCs w:val="26"/>
        </w:rPr>
      </w:pPr>
      <w:r>
        <w:rPr>
          <w:szCs w:val="26"/>
        </w:rPr>
        <w:t>When developing at home I will have access to more powerful hardware,</w:t>
      </w:r>
    </w:p>
    <w:p w:rsidR="00C0232D" w:rsidRDefault="00E51B28" w:rsidP="00C0232D">
      <w:pPr>
        <w:pStyle w:val="ProjectMainText"/>
        <w:numPr>
          <w:ilvl w:val="0"/>
          <w:numId w:val="12"/>
        </w:numPr>
        <w:rPr>
          <w:szCs w:val="26"/>
        </w:rPr>
      </w:pPr>
      <w:r>
        <w:rPr>
          <w:szCs w:val="26"/>
        </w:rPr>
        <w:t xml:space="preserve">AMD </w:t>
      </w:r>
      <w:r w:rsidR="00C0232D">
        <w:rPr>
          <w:szCs w:val="26"/>
        </w:rPr>
        <w:t>Ryzen 5 1400 CPU Quad core 8 threads @ 3.40 GHz</w:t>
      </w:r>
    </w:p>
    <w:p w:rsidR="00C0232D" w:rsidRDefault="00C0232D" w:rsidP="00C0232D">
      <w:pPr>
        <w:pStyle w:val="ProjectMainText"/>
        <w:numPr>
          <w:ilvl w:val="0"/>
          <w:numId w:val="12"/>
        </w:numPr>
        <w:rPr>
          <w:szCs w:val="26"/>
        </w:rPr>
      </w:pPr>
      <w:r>
        <w:rPr>
          <w:szCs w:val="26"/>
        </w:rPr>
        <w:t>8GB RAM</w:t>
      </w:r>
    </w:p>
    <w:p w:rsidR="00C0232D" w:rsidRDefault="00C0232D" w:rsidP="00C0232D">
      <w:pPr>
        <w:pStyle w:val="ProjectMainText"/>
        <w:numPr>
          <w:ilvl w:val="0"/>
          <w:numId w:val="12"/>
        </w:numPr>
        <w:rPr>
          <w:szCs w:val="26"/>
        </w:rPr>
      </w:pPr>
      <w:r>
        <w:rPr>
          <w:szCs w:val="26"/>
        </w:rPr>
        <w:t xml:space="preserve">GTX 1060 6GB video card </w:t>
      </w:r>
      <w:r w:rsidRPr="00C0232D">
        <w:rPr>
          <w:shd w:val="clear" w:color="auto" w:fill="FFFFFF"/>
        </w:rPr>
        <w:t>1280 Core @</w:t>
      </w:r>
      <w:r w:rsidRPr="00C0232D">
        <w:rPr>
          <w:shd w:val="clear" w:color="auto" w:fill="FFFFFF"/>
        </w:rPr>
        <w:t xml:space="preserve"> 1569 MHz </w:t>
      </w:r>
    </w:p>
    <w:p w:rsidR="003101F6" w:rsidRDefault="003101F6" w:rsidP="003101F6">
      <w:pPr>
        <w:pStyle w:val="ProjectMainText"/>
        <w:rPr>
          <w:szCs w:val="26"/>
        </w:rPr>
      </w:pPr>
    </w:p>
    <w:p w:rsidR="00C0232D" w:rsidRDefault="00C0232D" w:rsidP="003101F6">
      <w:pPr>
        <w:pStyle w:val="ProjectMainText"/>
        <w:rPr>
          <w:szCs w:val="26"/>
        </w:rPr>
      </w:pPr>
    </w:p>
    <w:p w:rsidR="00C0232D" w:rsidRDefault="00C0232D" w:rsidP="003101F6">
      <w:pPr>
        <w:pStyle w:val="ProjectMainText"/>
        <w:rPr>
          <w:szCs w:val="26"/>
        </w:rPr>
      </w:pPr>
      <w:r>
        <w:rPr>
          <w:szCs w:val="26"/>
        </w:rPr>
        <w:t>While having access to the more powerful hardware at home will not necessarily improve the developing ease, it may be interesting to see how performance is impacted by having access to more powerful hardware. The more intensive part of the program will be the training algorithm which could potentially take a lot of time to run in some situations and having a faster clock speed and more processing threads may improve training times. The possibility of creating compatibility with addition</w:t>
      </w:r>
      <w:r w:rsidR="004E03D8">
        <w:rPr>
          <w:szCs w:val="26"/>
        </w:rPr>
        <w:t>al cores on a video card could decrease the processing time massively.</w:t>
      </w:r>
    </w:p>
    <w:p w:rsidR="003101F6" w:rsidRPr="0020517F" w:rsidRDefault="003101F6" w:rsidP="003101F6">
      <w:pPr>
        <w:pStyle w:val="ProjectMainText"/>
        <w:rPr>
          <w:szCs w:val="26"/>
          <w:vertAlign w:val="subscript"/>
        </w:rPr>
      </w:pPr>
      <w:r>
        <w:rPr>
          <w:szCs w:val="26"/>
        </w:rPr>
        <w:t>I have no allocated budget to complete the project, as such all work has to be done by me an</w:t>
      </w:r>
      <w:r w:rsidR="0020517F">
        <w:rPr>
          <w:szCs w:val="26"/>
        </w:rPr>
        <w:t>d should be completed using software I own already as I cannot purchase any additional licence’s. The project must be completed by February Half term which introduces a time constraint to the project</w:t>
      </w:r>
      <w:r w:rsidR="00AF72FF">
        <w:rPr>
          <w:szCs w:val="26"/>
        </w:rPr>
        <w:t xml:space="preserve"> but it should be a long enough window to fully implement </w:t>
      </w:r>
      <w:proofErr w:type="gramStart"/>
      <w:r w:rsidR="00AF72FF">
        <w:rPr>
          <w:szCs w:val="26"/>
        </w:rPr>
        <w:t>the my</w:t>
      </w:r>
      <w:proofErr w:type="gramEnd"/>
      <w:r w:rsidR="00AF72FF">
        <w:rPr>
          <w:szCs w:val="26"/>
        </w:rPr>
        <w:t xml:space="preserve"> solution. There should not be a need for the user to have any prior experience with the system and should be intuitive to new users so showing all of the data being ran through the algorithm could be daunting and cause confusion. </w:t>
      </w:r>
    </w:p>
    <w:p w:rsidR="00F75E6E" w:rsidRDefault="00F75E6E" w:rsidP="006E20FE">
      <w:pPr>
        <w:pStyle w:val="ProjectMainText"/>
        <w:rPr>
          <w:i/>
          <w:color w:val="FF0000"/>
          <w:sz w:val="18"/>
          <w:szCs w:val="26"/>
        </w:rPr>
      </w:pPr>
    </w:p>
    <w:p w:rsidR="00A476F1" w:rsidRDefault="00A476F1" w:rsidP="006E20FE">
      <w:pPr>
        <w:pStyle w:val="ProjectMainText"/>
        <w:rPr>
          <w:i/>
          <w:color w:val="FF0000"/>
          <w:sz w:val="18"/>
          <w:szCs w:val="26"/>
        </w:rPr>
      </w:pPr>
    </w:p>
    <w:p w:rsidR="00A476F1" w:rsidRDefault="00A476F1" w:rsidP="006E20FE">
      <w:pPr>
        <w:pStyle w:val="ProjectMainText"/>
        <w:rPr>
          <w:i/>
          <w:color w:val="FF0000"/>
          <w:sz w:val="18"/>
          <w:szCs w:val="26"/>
        </w:rPr>
      </w:pPr>
    </w:p>
    <w:p w:rsidR="00AF72FF" w:rsidRPr="00AF72FF" w:rsidRDefault="00AF72FF" w:rsidP="00AF72FF">
      <w:pPr>
        <w:spacing w:after="200" w:line="276" w:lineRule="auto"/>
        <w:jc w:val="center"/>
        <w:rPr>
          <w:rFonts w:ascii="Arial" w:hAnsi="Arial" w:cs="Arial"/>
          <w:i/>
          <w:color w:val="FF0000"/>
          <w:sz w:val="22"/>
        </w:rPr>
      </w:pPr>
      <w:r>
        <w:rPr>
          <w:rFonts w:ascii="Arial" w:hAnsi="Arial" w:cs="Arial"/>
          <w:i/>
          <w:sz w:val="22"/>
        </w:rPr>
        <w:t>“</w:t>
      </w:r>
      <w:r w:rsidRPr="00AF72FF">
        <w:rPr>
          <w:rFonts w:ascii="Arial" w:hAnsi="Arial" w:cs="Arial"/>
          <w:i/>
          <w:sz w:val="22"/>
        </w:rPr>
        <w:t>(b) Identify and justify measurable success criteria for the proposed solution.</w:t>
      </w:r>
      <w:r>
        <w:rPr>
          <w:rFonts w:ascii="Arial" w:hAnsi="Arial" w:cs="Arial"/>
          <w:i/>
          <w:sz w:val="22"/>
        </w:rPr>
        <w:t>”</w:t>
      </w:r>
    </w:p>
    <w:p w:rsidR="00A476F1" w:rsidRPr="00AF72FF" w:rsidRDefault="00AF72FF" w:rsidP="00AF72FF">
      <w:pPr>
        <w:pStyle w:val="ProjectMainText"/>
        <w:rPr>
          <w:sz w:val="26"/>
          <w:szCs w:val="26"/>
        </w:rPr>
      </w:pPr>
      <w:r>
        <w:rPr>
          <w:sz w:val="26"/>
          <w:szCs w:val="26"/>
        </w:rPr>
        <w:t>Success Criteria</w:t>
      </w:r>
    </w:p>
    <w:p w:rsidR="00A476F1" w:rsidRDefault="00A476F1" w:rsidP="006E20FE">
      <w:pPr>
        <w:pStyle w:val="ProjectMainText"/>
        <w:rPr>
          <w:i/>
          <w:color w:val="FF0000"/>
          <w:sz w:val="18"/>
          <w:szCs w:val="26"/>
        </w:rPr>
      </w:pPr>
    </w:p>
    <w:p w:rsidR="00A476F1" w:rsidRDefault="00AF72FF" w:rsidP="00AF72FF">
      <w:pPr>
        <w:pStyle w:val="ProjectMainText"/>
        <w:numPr>
          <w:ilvl w:val="0"/>
          <w:numId w:val="11"/>
        </w:numPr>
      </w:pPr>
      <w:r>
        <w:t xml:space="preserve"> The </w:t>
      </w:r>
      <w:r w:rsidR="001F0AD2">
        <w:t>graphical user interface is not daunting and easy to understand and use, there is no need for instructions and the program is presented to be intuitive for all users no matter ability/prior experience.</w:t>
      </w:r>
    </w:p>
    <w:p w:rsidR="00AF72FF" w:rsidRDefault="00AF72FF" w:rsidP="000A27BE">
      <w:pPr>
        <w:pStyle w:val="ProjectMainText"/>
      </w:pPr>
    </w:p>
    <w:p w:rsidR="00AF72FF" w:rsidRDefault="000A27BE" w:rsidP="00AF72FF">
      <w:pPr>
        <w:pStyle w:val="ProjectMainText"/>
        <w:numPr>
          <w:ilvl w:val="0"/>
          <w:numId w:val="11"/>
        </w:numPr>
      </w:pPr>
      <w:r>
        <w:t>The program can take a user’s input of song names and accurately find the songs and pull the</w:t>
      </w:r>
      <w:r w:rsidR="00AF72FF">
        <w:t xml:space="preserve"> </w:t>
      </w:r>
      <w:r>
        <w:t>data associated with the song from the Spotify API.</w:t>
      </w:r>
    </w:p>
    <w:p w:rsidR="000A27BE" w:rsidRDefault="000A27BE" w:rsidP="000A27BE">
      <w:pPr>
        <w:pStyle w:val="ListParagraph"/>
      </w:pPr>
    </w:p>
    <w:p w:rsidR="000A27BE" w:rsidRDefault="000A27BE" w:rsidP="00AF72FF">
      <w:pPr>
        <w:pStyle w:val="ProjectMainText"/>
        <w:numPr>
          <w:ilvl w:val="0"/>
          <w:numId w:val="11"/>
        </w:numPr>
      </w:pPr>
      <w:r>
        <w:t>The system should be able to pass the values through a neural network algorithm and return a Boolean value, predicting like or dislike.</w:t>
      </w:r>
    </w:p>
    <w:p w:rsidR="000A27BE" w:rsidRDefault="000A27BE" w:rsidP="000A27BE">
      <w:pPr>
        <w:pStyle w:val="ListParagraph"/>
      </w:pPr>
    </w:p>
    <w:p w:rsidR="000A27BE" w:rsidRDefault="000A27BE" w:rsidP="00AF72FF">
      <w:pPr>
        <w:pStyle w:val="ProjectMainText"/>
        <w:numPr>
          <w:ilvl w:val="0"/>
          <w:numId w:val="11"/>
        </w:numPr>
      </w:pPr>
      <w:r>
        <w:t>The program should be able to train neural network</w:t>
      </w:r>
      <w:r w:rsidR="001E473F">
        <w:t xml:space="preserve"> using the data fetched from the songs the user inputs</w:t>
      </w:r>
      <w:r>
        <w:t xml:space="preserve"> </w:t>
      </w:r>
    </w:p>
    <w:p w:rsidR="004956E9" w:rsidRDefault="004956E9" w:rsidP="004956E9">
      <w:pPr>
        <w:pStyle w:val="ProjectMainText"/>
      </w:pPr>
    </w:p>
    <w:p w:rsidR="00AF72FF" w:rsidRDefault="004956E9" w:rsidP="00AF72FF">
      <w:pPr>
        <w:pStyle w:val="ProjectMainText"/>
        <w:numPr>
          <w:ilvl w:val="0"/>
          <w:numId w:val="11"/>
        </w:numPr>
      </w:pPr>
      <w:r>
        <w:t xml:space="preserve">The program will have a method of ‘logging in’ by using a key word to restore settings of a trained network to allow </w:t>
      </w:r>
      <w:r w:rsidR="00E51B28">
        <w:t>multiple uses of the program without having to wait for the training processes each time.</w:t>
      </w:r>
    </w:p>
    <w:p w:rsidR="00E51B28" w:rsidRDefault="00E51B28" w:rsidP="00E51B28">
      <w:pPr>
        <w:pStyle w:val="ProjectMainText"/>
      </w:pPr>
    </w:p>
    <w:p w:rsidR="00AF72FF" w:rsidRDefault="00E51B28" w:rsidP="00AF72FF">
      <w:pPr>
        <w:pStyle w:val="ProjectMainText"/>
        <w:numPr>
          <w:ilvl w:val="0"/>
          <w:numId w:val="11"/>
        </w:numPr>
      </w:pPr>
      <w:r>
        <w:t>The program should be usable on a variety of hardware without having to wait a long period of time to get recommendations</w:t>
      </w:r>
      <w:r w:rsidR="00AF72FF">
        <w:t xml:space="preserve"> </w:t>
      </w:r>
      <w:r>
        <w:t>on slower hardware.</w:t>
      </w:r>
    </w:p>
    <w:p w:rsidR="00E51B28" w:rsidRDefault="00E51B28" w:rsidP="00E51B28">
      <w:pPr>
        <w:pStyle w:val="ProjectMainText"/>
      </w:pPr>
    </w:p>
    <w:p w:rsidR="00AF72FF" w:rsidRDefault="001F0AD2" w:rsidP="00AF72FF">
      <w:pPr>
        <w:pStyle w:val="ProjectMainText"/>
        <w:numPr>
          <w:ilvl w:val="0"/>
          <w:numId w:val="11"/>
        </w:numPr>
      </w:pPr>
      <w:r>
        <w:t>The user is presented a clear list of songs after the process has been run which give details of each song allowing them to easily be found and then listened to.</w:t>
      </w:r>
    </w:p>
    <w:p w:rsidR="001F0AD2" w:rsidRDefault="001F0AD2" w:rsidP="001F0AD2">
      <w:pPr>
        <w:pStyle w:val="ProjectMainText"/>
      </w:pPr>
    </w:p>
    <w:p w:rsidR="00920C76" w:rsidRDefault="00920C76" w:rsidP="00AF72FF">
      <w:pPr>
        <w:pStyle w:val="ProjectMainText"/>
        <w:numPr>
          <w:ilvl w:val="0"/>
          <w:numId w:val="11"/>
        </w:numPr>
      </w:pPr>
      <w:r>
        <w:t>The program is finished and able to be distributed by the end of February 2019.</w:t>
      </w:r>
    </w:p>
    <w:p w:rsidR="00AF72FF" w:rsidRDefault="00AF72FF" w:rsidP="00920C76">
      <w:pPr>
        <w:pStyle w:val="ProjectMainText"/>
      </w:pPr>
      <w:r>
        <w:t xml:space="preserve"> </w:t>
      </w:r>
    </w:p>
    <w:p w:rsidR="00AF72FF" w:rsidRDefault="00AF72FF" w:rsidP="00AF72FF">
      <w:pPr>
        <w:pStyle w:val="ProjectMainText"/>
        <w:numPr>
          <w:ilvl w:val="0"/>
          <w:numId w:val="11"/>
        </w:numPr>
      </w:pPr>
      <w:r>
        <w:t xml:space="preserve"> </w:t>
      </w:r>
      <w:r w:rsidR="009D069E">
        <w:t>The program should be robust and should not run into errors in the code, any potential errors should be caught and return a message to the user informing them of the problem with their inputs.</w:t>
      </w:r>
    </w:p>
    <w:p w:rsidR="009D069E" w:rsidRDefault="009D069E" w:rsidP="009D069E">
      <w:pPr>
        <w:pStyle w:val="ProjectMainText"/>
      </w:pPr>
    </w:p>
    <w:p w:rsidR="00F75E6E" w:rsidRPr="004956E9" w:rsidRDefault="00637DEC" w:rsidP="006E20FE">
      <w:pPr>
        <w:pStyle w:val="ProjectMainText"/>
        <w:numPr>
          <w:ilvl w:val="0"/>
          <w:numId w:val="11"/>
        </w:numPr>
      </w:pPr>
      <w:r>
        <w:t xml:space="preserve">The program can be run from download without any changes made to set it up allowing anyone to use the application without any maintenance at a later date by a ‘administrator’ user, therefore all users have access to the same information. </w:t>
      </w:r>
    </w:p>
    <w:sectPr w:rsidR="00F75E6E" w:rsidRPr="004956E9" w:rsidSect="00E51B2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E1D" w:rsidRDefault="00221E1D" w:rsidP="00D521C2">
      <w:r>
        <w:separator/>
      </w:r>
    </w:p>
  </w:endnote>
  <w:endnote w:type="continuationSeparator" w:id="0">
    <w:p w:rsidR="00221E1D" w:rsidRDefault="00221E1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8194053"/>
      <w:docPartObj>
        <w:docPartGallery w:val="Page Numbers (Bottom of Page)"/>
        <w:docPartUnique/>
      </w:docPartObj>
    </w:sdtPr>
    <w:sdtEndPr>
      <w:rPr>
        <w:noProof/>
      </w:rPr>
    </w:sdtEndPr>
    <w:sdtContent>
      <w:p w:rsidR="00637DEC" w:rsidRDefault="00637DEC" w:rsidP="00637DEC">
        <w:pPr>
          <w:pStyle w:val="Footer"/>
          <w:jc w:val="right"/>
        </w:pPr>
        <w:r>
          <w:fldChar w:fldCharType="begin"/>
        </w:r>
        <w:r>
          <w:instrText xml:space="preserve"> PAGE   \* MERGEFORMAT </w:instrText>
        </w:r>
        <w:r>
          <w:fldChar w:fldCharType="separate"/>
        </w:r>
        <w:r w:rsidR="001C7435">
          <w:rPr>
            <w:noProof/>
          </w:rPr>
          <w:t>10</w:t>
        </w:r>
        <w:r>
          <w:rPr>
            <w:noProof/>
          </w:rPr>
          <w:fldChar w:fldCharType="end"/>
        </w:r>
      </w:p>
    </w:sdtContent>
  </w:sdt>
  <w:p w:rsidR="00D521C2" w:rsidRPr="00D521C2" w:rsidRDefault="00637DEC" w:rsidP="00637DEC">
    <w:pPr>
      <w:pStyle w:val="Footer"/>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E1D" w:rsidRDefault="00221E1D" w:rsidP="00D521C2">
      <w:r>
        <w:separator/>
      </w:r>
    </w:p>
  </w:footnote>
  <w:footnote w:type="continuationSeparator" w:id="0">
    <w:p w:rsidR="00221E1D" w:rsidRDefault="00221E1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D7596C"/>
    <w:multiLevelType w:val="hybridMultilevel"/>
    <w:tmpl w:val="85AA4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A9420B"/>
    <w:multiLevelType w:val="hybridMultilevel"/>
    <w:tmpl w:val="BD8E8814"/>
    <w:lvl w:ilvl="0" w:tplc="7ED8A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06A20A8"/>
    <w:multiLevelType w:val="hybridMultilevel"/>
    <w:tmpl w:val="240C4E8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037B18"/>
    <w:multiLevelType w:val="hybridMultilevel"/>
    <w:tmpl w:val="3C864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7273F5"/>
    <w:multiLevelType w:val="hybridMultilevel"/>
    <w:tmpl w:val="9E941606"/>
    <w:lvl w:ilvl="0" w:tplc="D8A032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F76DAF"/>
    <w:multiLevelType w:val="hybridMultilevel"/>
    <w:tmpl w:val="FBBE5FB2"/>
    <w:lvl w:ilvl="0" w:tplc="D8A03262">
      <w:start w:val="1"/>
      <w:numFmt w:val="lowerRoman"/>
      <w:lvlText w:val="(%1)"/>
      <w:lvlJc w:val="left"/>
      <w:pPr>
        <w:ind w:left="1860" w:hanging="720"/>
      </w:pPr>
      <w:rPr>
        <w:rFonts w:hint="default"/>
      </w:rPr>
    </w:lvl>
    <w:lvl w:ilvl="1" w:tplc="08090019">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0" w15:restartNumberingAfterBreak="0">
    <w:nsid w:val="5EE243F5"/>
    <w:multiLevelType w:val="hybridMultilevel"/>
    <w:tmpl w:val="B010F8F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6B336E9"/>
    <w:multiLevelType w:val="hybridMultilevel"/>
    <w:tmpl w:val="70A27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8"/>
  </w:num>
  <w:num w:numId="6">
    <w:abstractNumId w:val="9"/>
  </w:num>
  <w:num w:numId="7">
    <w:abstractNumId w:val="7"/>
  </w:num>
  <w:num w:numId="8">
    <w:abstractNumId w:val="11"/>
  </w:num>
  <w:num w:numId="9">
    <w:abstractNumId w:val="6"/>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4"/>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qgUAFr1a5iwAAAA="/>
  </w:docVars>
  <w:rsids>
    <w:rsidRoot w:val="00617839"/>
    <w:rsid w:val="0001270F"/>
    <w:rsid w:val="00036DF2"/>
    <w:rsid w:val="00042934"/>
    <w:rsid w:val="000506F7"/>
    <w:rsid w:val="00055A8F"/>
    <w:rsid w:val="0006473D"/>
    <w:rsid w:val="00095723"/>
    <w:rsid w:val="000959DF"/>
    <w:rsid w:val="000A0817"/>
    <w:rsid w:val="000A27BE"/>
    <w:rsid w:val="000C5EDA"/>
    <w:rsid w:val="000E0D86"/>
    <w:rsid w:val="000E690A"/>
    <w:rsid w:val="000F5A4D"/>
    <w:rsid w:val="00114132"/>
    <w:rsid w:val="00133B1C"/>
    <w:rsid w:val="00146605"/>
    <w:rsid w:val="001C7435"/>
    <w:rsid w:val="001E473F"/>
    <w:rsid w:val="001F0AD2"/>
    <w:rsid w:val="001F43D0"/>
    <w:rsid w:val="001F6503"/>
    <w:rsid w:val="0020517F"/>
    <w:rsid w:val="00221E1D"/>
    <w:rsid w:val="002624C4"/>
    <w:rsid w:val="002D055A"/>
    <w:rsid w:val="002D6B8B"/>
    <w:rsid w:val="002E24E2"/>
    <w:rsid w:val="002F178C"/>
    <w:rsid w:val="003101F6"/>
    <w:rsid w:val="00315E38"/>
    <w:rsid w:val="00330F8A"/>
    <w:rsid w:val="00340891"/>
    <w:rsid w:val="00343B2A"/>
    <w:rsid w:val="00344E41"/>
    <w:rsid w:val="00360DF9"/>
    <w:rsid w:val="00363D0A"/>
    <w:rsid w:val="00395060"/>
    <w:rsid w:val="003B41B1"/>
    <w:rsid w:val="003C1970"/>
    <w:rsid w:val="003E7758"/>
    <w:rsid w:val="003E7C5C"/>
    <w:rsid w:val="00407A51"/>
    <w:rsid w:val="00430CF4"/>
    <w:rsid w:val="00440086"/>
    <w:rsid w:val="00446346"/>
    <w:rsid w:val="0046156D"/>
    <w:rsid w:val="00465E7D"/>
    <w:rsid w:val="00487450"/>
    <w:rsid w:val="004956E9"/>
    <w:rsid w:val="004C3A5D"/>
    <w:rsid w:val="004D455D"/>
    <w:rsid w:val="004E03D8"/>
    <w:rsid w:val="004E1AAE"/>
    <w:rsid w:val="004E628B"/>
    <w:rsid w:val="005427F1"/>
    <w:rsid w:val="00550CE3"/>
    <w:rsid w:val="005715C5"/>
    <w:rsid w:val="00593D43"/>
    <w:rsid w:val="005B1CB5"/>
    <w:rsid w:val="005C7F56"/>
    <w:rsid w:val="005D4BDA"/>
    <w:rsid w:val="005F44AF"/>
    <w:rsid w:val="005F63DB"/>
    <w:rsid w:val="00614A07"/>
    <w:rsid w:val="00617839"/>
    <w:rsid w:val="00637DEC"/>
    <w:rsid w:val="00662C2F"/>
    <w:rsid w:val="00664931"/>
    <w:rsid w:val="00691899"/>
    <w:rsid w:val="006958A3"/>
    <w:rsid w:val="006A2B33"/>
    <w:rsid w:val="006B052B"/>
    <w:rsid w:val="006E20FE"/>
    <w:rsid w:val="006E3A87"/>
    <w:rsid w:val="006F62A2"/>
    <w:rsid w:val="007110B9"/>
    <w:rsid w:val="00722BD6"/>
    <w:rsid w:val="00740732"/>
    <w:rsid w:val="0079434B"/>
    <w:rsid w:val="007B20F8"/>
    <w:rsid w:val="007F3CE6"/>
    <w:rsid w:val="007F5EB7"/>
    <w:rsid w:val="008147C9"/>
    <w:rsid w:val="00817E75"/>
    <w:rsid w:val="008472AF"/>
    <w:rsid w:val="00850E6A"/>
    <w:rsid w:val="008545DD"/>
    <w:rsid w:val="0088294D"/>
    <w:rsid w:val="008E314F"/>
    <w:rsid w:val="008E4413"/>
    <w:rsid w:val="00914614"/>
    <w:rsid w:val="00920C76"/>
    <w:rsid w:val="00925876"/>
    <w:rsid w:val="009325AF"/>
    <w:rsid w:val="00932E08"/>
    <w:rsid w:val="00940C6D"/>
    <w:rsid w:val="00961F73"/>
    <w:rsid w:val="00993FF6"/>
    <w:rsid w:val="009C1024"/>
    <w:rsid w:val="009C4061"/>
    <w:rsid w:val="009D069E"/>
    <w:rsid w:val="009E0C16"/>
    <w:rsid w:val="009E155D"/>
    <w:rsid w:val="009E1C17"/>
    <w:rsid w:val="00A06B96"/>
    <w:rsid w:val="00A44CEF"/>
    <w:rsid w:val="00A476F1"/>
    <w:rsid w:val="00A62651"/>
    <w:rsid w:val="00AF72FF"/>
    <w:rsid w:val="00B017F9"/>
    <w:rsid w:val="00B01FC7"/>
    <w:rsid w:val="00B11B2C"/>
    <w:rsid w:val="00B218DD"/>
    <w:rsid w:val="00B772DD"/>
    <w:rsid w:val="00B908FD"/>
    <w:rsid w:val="00B91EC0"/>
    <w:rsid w:val="00BC784E"/>
    <w:rsid w:val="00BD24EA"/>
    <w:rsid w:val="00BD392C"/>
    <w:rsid w:val="00BE3501"/>
    <w:rsid w:val="00BF3DCD"/>
    <w:rsid w:val="00C0232D"/>
    <w:rsid w:val="00C117EA"/>
    <w:rsid w:val="00C36A99"/>
    <w:rsid w:val="00C54DA3"/>
    <w:rsid w:val="00C9311B"/>
    <w:rsid w:val="00CA725F"/>
    <w:rsid w:val="00CB1022"/>
    <w:rsid w:val="00CE002B"/>
    <w:rsid w:val="00D41E34"/>
    <w:rsid w:val="00D521C2"/>
    <w:rsid w:val="00D820F3"/>
    <w:rsid w:val="00D92A98"/>
    <w:rsid w:val="00E07259"/>
    <w:rsid w:val="00E515B4"/>
    <w:rsid w:val="00E51B28"/>
    <w:rsid w:val="00E53146"/>
    <w:rsid w:val="00E605AC"/>
    <w:rsid w:val="00E70C16"/>
    <w:rsid w:val="00E738E8"/>
    <w:rsid w:val="00E854E1"/>
    <w:rsid w:val="00EA5D92"/>
    <w:rsid w:val="00EC2C89"/>
    <w:rsid w:val="00EC3249"/>
    <w:rsid w:val="00EC529D"/>
    <w:rsid w:val="00EF585E"/>
    <w:rsid w:val="00F30E49"/>
    <w:rsid w:val="00F75E6E"/>
    <w:rsid w:val="00F77895"/>
    <w:rsid w:val="00F832D5"/>
    <w:rsid w:val="00F853A3"/>
    <w:rsid w:val="00F96551"/>
    <w:rsid w:val="00FC013F"/>
    <w:rsid w:val="00FC05C5"/>
    <w:rsid w:val="00FD0AF1"/>
    <w:rsid w:val="00FD3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F908EA"/>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1">
    <w:name w:val="Unresolved Mention1"/>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 w:type="table" w:styleId="TableGrid">
    <w:name w:val="Table Grid"/>
    <w:basedOn w:val="TableNormal"/>
    <w:uiPriority w:val="39"/>
    <w:rsid w:val="00B01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E6E"/>
    <w:pPr>
      <w:ind w:left="720"/>
      <w:contextualSpacing/>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807B5-1D55-4631-956C-2DC501D30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EF4680</Template>
  <TotalTime>144</TotalTime>
  <Pages>10</Pages>
  <Words>3176</Words>
  <Characters>15711</Characters>
  <Application>Microsoft Office Word</Application>
  <DocSecurity>0</DocSecurity>
  <Lines>130</Lines>
  <Paragraphs>37</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13</cp:revision>
  <dcterms:created xsi:type="dcterms:W3CDTF">2018-10-09T10:23:00Z</dcterms:created>
  <dcterms:modified xsi:type="dcterms:W3CDTF">2018-10-11T13:56:00Z</dcterms:modified>
</cp:coreProperties>
</file>